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10EBE98B" w:rsidR="00E77476" w:rsidRDefault="00721C00" w:rsidP="00C90BAE">
      <w:pPr>
        <w:pStyle w:val="Question"/>
        <w:numPr>
          <w:ilvl w:val="0"/>
          <w:numId w:val="2"/>
        </w:numPr>
        <w:spacing w:before="0"/>
      </w:pPr>
      <w:r>
        <w:t>This question is about the molec</w:t>
      </w:r>
      <w:r w:rsidR="00D2303A">
        <w:t>ules in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2127"/>
        <w:gridCol w:w="2126"/>
        <w:gridCol w:w="2268"/>
      </w:tblGrid>
      <w:tr w:rsidR="00D2303A" w14:paraId="632EBC5A" w14:textId="77777777" w:rsidTr="005B620D">
        <w:trPr>
          <w:trHeight w:val="1576"/>
        </w:trPr>
        <w:tc>
          <w:tcPr>
            <w:tcW w:w="2110" w:type="dxa"/>
            <w:shd w:val="clear" w:color="auto" w:fill="auto"/>
          </w:tcPr>
          <w:p w14:paraId="41D52F66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27" w:type="dxa"/>
            <w:shd w:val="clear" w:color="auto" w:fill="auto"/>
          </w:tcPr>
          <w:p w14:paraId="2A88226A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71B8A412" wp14:editId="71C0F8A7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192405</wp:posOffset>
                  </wp:positionV>
                  <wp:extent cx="742950" cy="702310"/>
                  <wp:effectExtent l="0" t="0" r="0" b="254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02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shd w:val="clear" w:color="auto" w:fill="auto"/>
          </w:tcPr>
          <w:p w14:paraId="439D057D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3950500D" wp14:editId="145D50A0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141605</wp:posOffset>
                  </wp:positionV>
                  <wp:extent cx="971550" cy="74803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748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68" w:type="dxa"/>
            <w:shd w:val="clear" w:color="auto" w:fill="auto"/>
          </w:tcPr>
          <w:p w14:paraId="79E86319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1312" behindDoc="1" locked="0" layoutInCell="1" allowOverlap="1" wp14:anchorId="1A1212B5" wp14:editId="56747B3D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186055</wp:posOffset>
                  </wp:positionV>
                  <wp:extent cx="1285875" cy="626110"/>
                  <wp:effectExtent l="0" t="0" r="9525" b="254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62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2303A" w14:paraId="20FBF1E3" w14:textId="77777777" w:rsidTr="00A14A17">
        <w:tc>
          <w:tcPr>
            <w:tcW w:w="2110" w:type="dxa"/>
            <w:shd w:val="clear" w:color="auto" w:fill="auto"/>
          </w:tcPr>
          <w:p w14:paraId="12FCB5B8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kane or alkene</w:t>
            </w:r>
          </w:p>
        </w:tc>
        <w:tc>
          <w:tcPr>
            <w:tcW w:w="2127" w:type="dxa"/>
          </w:tcPr>
          <w:p w14:paraId="79D03372" w14:textId="365A4029" w:rsidR="00D2303A" w:rsidRPr="00A83D13" w:rsidRDefault="00D2303A" w:rsidP="00D2303A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Alkane</w:t>
            </w:r>
            <w:r w:rsidR="00F66833">
              <w:t>.</w:t>
            </w:r>
          </w:p>
        </w:tc>
        <w:tc>
          <w:tcPr>
            <w:tcW w:w="2126" w:type="dxa"/>
          </w:tcPr>
          <w:p w14:paraId="4352A42F" w14:textId="7D268389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Alkene</w:t>
            </w:r>
            <w:r w:rsidR="00C67813">
              <w:t>.</w:t>
            </w:r>
          </w:p>
        </w:tc>
        <w:tc>
          <w:tcPr>
            <w:tcW w:w="2268" w:type="dxa"/>
          </w:tcPr>
          <w:p w14:paraId="54717E02" w14:textId="61720479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Alkane</w:t>
            </w:r>
            <w:r w:rsidR="00F66833">
              <w:t>.</w:t>
            </w:r>
          </w:p>
        </w:tc>
      </w:tr>
      <w:tr w:rsidR="00D2303A" w14:paraId="2ABEFD1D" w14:textId="77777777" w:rsidTr="00A14A17">
        <w:tc>
          <w:tcPr>
            <w:tcW w:w="2110" w:type="dxa"/>
            <w:shd w:val="clear" w:color="auto" w:fill="auto"/>
          </w:tcPr>
          <w:p w14:paraId="7C7B5F2A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molecule</w:t>
            </w:r>
          </w:p>
        </w:tc>
        <w:tc>
          <w:tcPr>
            <w:tcW w:w="2127" w:type="dxa"/>
          </w:tcPr>
          <w:p w14:paraId="7D9760D3" w14:textId="3F5C3930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 w:rsidRPr="00A83D13">
              <w:t>Methane</w:t>
            </w:r>
            <w:r w:rsidR="00F66833">
              <w:t>.</w:t>
            </w:r>
          </w:p>
        </w:tc>
        <w:tc>
          <w:tcPr>
            <w:tcW w:w="2126" w:type="dxa"/>
          </w:tcPr>
          <w:p w14:paraId="336A8347" w14:textId="4991160E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 w:rsidRPr="00A83D13">
              <w:t>Ethene</w:t>
            </w:r>
            <w:r w:rsidR="00C67813">
              <w:t>.</w:t>
            </w:r>
          </w:p>
        </w:tc>
        <w:tc>
          <w:tcPr>
            <w:tcW w:w="2268" w:type="dxa"/>
          </w:tcPr>
          <w:p w14:paraId="183B01C1" w14:textId="199AC486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 w:rsidRPr="00A83D13">
              <w:t>Propane</w:t>
            </w:r>
            <w:r w:rsidR="00F66833">
              <w:t>.</w:t>
            </w:r>
          </w:p>
        </w:tc>
      </w:tr>
      <w:tr w:rsidR="00D2303A" w14:paraId="32188525" w14:textId="77777777" w:rsidTr="00A14A17">
        <w:tc>
          <w:tcPr>
            <w:tcW w:w="2110" w:type="dxa"/>
            <w:shd w:val="clear" w:color="auto" w:fill="auto"/>
          </w:tcPr>
          <w:p w14:paraId="7C011D9E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lecular formula of molecule</w:t>
            </w:r>
          </w:p>
        </w:tc>
        <w:tc>
          <w:tcPr>
            <w:tcW w:w="2127" w:type="dxa"/>
          </w:tcPr>
          <w:p w14:paraId="51DA3FAB" w14:textId="2855F89D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CH</w:t>
            </w:r>
            <w:r w:rsidR="00D2303A" w:rsidRPr="00A83D13">
              <w:rPr>
                <w:vertAlign w:val="subscript"/>
              </w:rPr>
              <w:t>4</w:t>
            </w:r>
            <w:r w:rsidR="00F66833">
              <w:rPr>
                <w:vertAlign w:val="subscript"/>
              </w:rPr>
              <w:t>.</w:t>
            </w:r>
          </w:p>
        </w:tc>
        <w:tc>
          <w:tcPr>
            <w:tcW w:w="2126" w:type="dxa"/>
          </w:tcPr>
          <w:p w14:paraId="3CC953F8" w14:textId="052F65D9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C</w:t>
            </w:r>
            <w:r w:rsidR="00D2303A" w:rsidRPr="00A83D13">
              <w:rPr>
                <w:vertAlign w:val="subscript"/>
              </w:rPr>
              <w:t>2</w:t>
            </w:r>
            <w:r w:rsidR="00D2303A">
              <w:t>H</w:t>
            </w:r>
            <w:r w:rsidR="00D2303A" w:rsidRPr="00A83D13">
              <w:rPr>
                <w:vertAlign w:val="subscript"/>
              </w:rPr>
              <w:t>4</w:t>
            </w:r>
            <w:r w:rsidR="00F66833">
              <w:rPr>
                <w:vertAlign w:val="subscript"/>
              </w:rPr>
              <w:t>.</w:t>
            </w:r>
          </w:p>
        </w:tc>
        <w:tc>
          <w:tcPr>
            <w:tcW w:w="2268" w:type="dxa"/>
          </w:tcPr>
          <w:p w14:paraId="12A72A90" w14:textId="7BB642EF" w:rsidR="00D2303A" w:rsidRPr="00A83D13" w:rsidRDefault="00A14A17" w:rsidP="00A14A17">
            <w:pPr>
              <w:pStyle w:val="Answertext"/>
              <w:ind w:left="0" w:firstLine="0"/>
            </w:pPr>
            <w:r w:rsidRPr="00D2303A">
              <w:rPr>
                <w:rStyle w:val="AnswercontextChar"/>
              </w:rPr>
              <w:t>Answer:</w:t>
            </w:r>
            <w:r>
              <w:t xml:space="preserve"> </w:t>
            </w:r>
            <w:r w:rsidR="00D2303A">
              <w:t>C</w:t>
            </w:r>
            <w:r w:rsidR="00D2303A" w:rsidRPr="00A83D13">
              <w:rPr>
                <w:vertAlign w:val="subscript"/>
              </w:rPr>
              <w:t>3</w:t>
            </w:r>
            <w:r w:rsidR="00D2303A">
              <w:t>H</w:t>
            </w:r>
            <w:r w:rsidR="003768F7">
              <w:rPr>
                <w:vertAlign w:val="subscript"/>
              </w:rPr>
              <w:t>8</w:t>
            </w:r>
            <w:bookmarkStart w:id="0" w:name="_GoBack"/>
            <w:bookmarkEnd w:id="0"/>
            <w:r w:rsidR="00F66833">
              <w:rPr>
                <w:vertAlign w:val="subscript"/>
              </w:rPr>
              <w:t>.</w:t>
            </w:r>
          </w:p>
        </w:tc>
      </w:tr>
    </w:tbl>
    <w:p w14:paraId="11D22CBD" w14:textId="77777777" w:rsidR="00A14A17" w:rsidRDefault="00A14A17" w:rsidP="00A14A17">
      <w:pPr>
        <w:pStyle w:val="Question"/>
      </w:pPr>
      <w:r>
        <w:t>What do all of these molecules have in common?</w:t>
      </w:r>
    </w:p>
    <w:p w14:paraId="470B16AB" w14:textId="77777777" w:rsidR="00A14A17" w:rsidRPr="00FD157D" w:rsidRDefault="00A14A17" w:rsidP="00A14A17">
      <w:pPr>
        <w:pStyle w:val="Answertext"/>
      </w:pPr>
      <w:r w:rsidRPr="00FD157D">
        <w:t>They are all hydrocarbons.</w:t>
      </w:r>
    </w:p>
    <w:p w14:paraId="467F80C7" w14:textId="77777777" w:rsidR="00A14A17" w:rsidRDefault="00A14A17" w:rsidP="00A14A17">
      <w:pPr>
        <w:pStyle w:val="Questioncontext"/>
      </w:pPr>
    </w:p>
    <w:p w14:paraId="419675D8" w14:textId="64CA788C" w:rsidR="00A14A17" w:rsidRPr="00A14A17" w:rsidRDefault="00A14A17" w:rsidP="00A14A17">
      <w:pPr>
        <w:pStyle w:val="Questioncontext"/>
      </w:pPr>
      <w:r>
        <w:t>Write your answers to parts b), c) and d) into the table.</w:t>
      </w:r>
    </w:p>
    <w:p w14:paraId="0C5C3FC6" w14:textId="3E8C8214" w:rsidR="00A14A17" w:rsidRDefault="00A14A17" w:rsidP="00A14A17">
      <w:pPr>
        <w:pStyle w:val="Question"/>
      </w:pPr>
      <w:r>
        <w:t>State which are alkanes and which are alkenes.</w:t>
      </w:r>
    </w:p>
    <w:p w14:paraId="2F6721CB" w14:textId="77777777" w:rsidR="00A14A17" w:rsidRPr="00A14A17" w:rsidRDefault="00A14A17" w:rsidP="00A14A17">
      <w:pPr>
        <w:pStyle w:val="Question"/>
        <w:numPr>
          <w:ilvl w:val="0"/>
          <w:numId w:val="0"/>
        </w:numPr>
        <w:ind w:left="720"/>
      </w:pPr>
    </w:p>
    <w:p w14:paraId="16C73C36" w14:textId="4D12E9CD" w:rsidR="00A14A17" w:rsidRDefault="00A14A17" w:rsidP="00A14A17">
      <w:pPr>
        <w:pStyle w:val="Question"/>
      </w:pPr>
      <w:r>
        <w:t>Name each of the molecules.</w:t>
      </w:r>
    </w:p>
    <w:p w14:paraId="69A03177" w14:textId="77777777" w:rsidR="00A14A17" w:rsidRPr="00A14A17" w:rsidRDefault="00A14A17" w:rsidP="00A14A17">
      <w:pPr>
        <w:pStyle w:val="Question"/>
        <w:numPr>
          <w:ilvl w:val="0"/>
          <w:numId w:val="0"/>
        </w:numPr>
      </w:pPr>
    </w:p>
    <w:p w14:paraId="745D990A" w14:textId="77777777" w:rsidR="00A14A17" w:rsidRPr="00247DFA" w:rsidRDefault="00A14A17" w:rsidP="00A14A17">
      <w:pPr>
        <w:pStyle w:val="Question"/>
      </w:pPr>
      <w:r>
        <w:t>Write down the molecular formula of each molecule.</w:t>
      </w:r>
    </w:p>
    <w:p w14:paraId="396C7BB2" w14:textId="152C3F22" w:rsidR="00A14A17" w:rsidRDefault="00A14A17" w:rsidP="00A14A17">
      <w:pPr>
        <w:pStyle w:val="Question"/>
        <w:numPr>
          <w:ilvl w:val="0"/>
          <w:numId w:val="0"/>
        </w:numPr>
        <w:ind w:left="720" w:hanging="360"/>
      </w:pPr>
    </w:p>
    <w:p w14:paraId="5D7EC933" w14:textId="63F99F2A" w:rsidR="00A14A17" w:rsidRDefault="00A14A17" w:rsidP="00A14A17">
      <w:pPr>
        <w:pStyle w:val="Question"/>
        <w:numPr>
          <w:ilvl w:val="0"/>
          <w:numId w:val="0"/>
        </w:numPr>
        <w:ind w:left="720" w:hanging="360"/>
      </w:pPr>
    </w:p>
    <w:p w14:paraId="0F91702E" w14:textId="77777777" w:rsidR="00A14A17" w:rsidRDefault="00A14A17">
      <w:pPr>
        <w:rPr>
          <w:rFonts w:ascii="Arial" w:hAnsi="Arial" w:cs="Arial"/>
          <w:b/>
          <w:bCs/>
        </w:rPr>
      </w:pPr>
      <w:r>
        <w:br w:type="page"/>
      </w:r>
    </w:p>
    <w:p w14:paraId="1E67DBE1" w14:textId="7D9B7649" w:rsidR="00A14A17" w:rsidRPr="00D601F8" w:rsidRDefault="00A14A17" w:rsidP="00A14A17">
      <w:pPr>
        <w:pStyle w:val="Question"/>
        <w:numPr>
          <w:ilvl w:val="0"/>
          <w:numId w:val="2"/>
        </w:numPr>
        <w:spacing w:before="0"/>
      </w:pPr>
      <w:r w:rsidRPr="00D601F8">
        <w:lastRenderedPageBreak/>
        <w:t>Which of these molecules is the odd one out?</w:t>
      </w:r>
    </w:p>
    <w:p w14:paraId="116B0768" w14:textId="78B4C878" w:rsidR="00A14A17" w:rsidRDefault="00A14A17" w:rsidP="00A14A17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735D5C7B" wp14:editId="402C45B8">
            <wp:simplePos x="0" y="0"/>
            <wp:positionH relativeFrom="margin">
              <wp:posOffset>3623310</wp:posOffset>
            </wp:positionH>
            <wp:positionV relativeFrom="paragraph">
              <wp:posOffset>285750</wp:posOffset>
            </wp:positionV>
            <wp:extent cx="1457325" cy="738505"/>
            <wp:effectExtent l="0" t="0" r="9525" b="4445"/>
            <wp:wrapTight wrapText="bothSides">
              <wp:wrapPolygon edited="0">
                <wp:start x="0" y="0"/>
                <wp:lineTo x="0" y="21173"/>
                <wp:lineTo x="21459" y="21173"/>
                <wp:lineTo x="21459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ive a reason.</w:t>
      </w:r>
    </w:p>
    <w:p w14:paraId="14D4873E" w14:textId="098F82B0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45D38074" wp14:editId="0276A1FD">
            <wp:simplePos x="0" y="0"/>
            <wp:positionH relativeFrom="column">
              <wp:posOffset>730250</wp:posOffset>
            </wp:positionH>
            <wp:positionV relativeFrom="paragraph">
              <wp:posOffset>2540</wp:posOffset>
            </wp:positionV>
            <wp:extent cx="1485900" cy="630555"/>
            <wp:effectExtent l="0" t="0" r="0" b="0"/>
            <wp:wrapTight wrapText="bothSides">
              <wp:wrapPolygon edited="0">
                <wp:start x="0" y="0"/>
                <wp:lineTo x="0" y="20882"/>
                <wp:lineTo x="21323" y="20882"/>
                <wp:lineTo x="21323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2CB54F" w14:textId="324963E1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1CC73CEB" w14:textId="77777777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BC0B7DF" w14:textId="50766587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68EA1017" wp14:editId="5E0C8235">
                <wp:simplePos x="0" y="0"/>
                <wp:positionH relativeFrom="column">
                  <wp:posOffset>4292600</wp:posOffset>
                </wp:positionH>
                <wp:positionV relativeFrom="paragraph">
                  <wp:posOffset>125730</wp:posOffset>
                </wp:positionV>
                <wp:extent cx="400050" cy="1404620"/>
                <wp:effectExtent l="0" t="0" r="0" b="1905"/>
                <wp:wrapTight wrapText="bothSides">
                  <wp:wrapPolygon edited="0">
                    <wp:start x="0" y="0"/>
                    <wp:lineTo x="0" y="20751"/>
                    <wp:lineTo x="20571" y="20751"/>
                    <wp:lineTo x="20571" y="0"/>
                    <wp:lineTo x="0" y="0"/>
                  </wp:wrapPolygon>
                </wp:wrapTight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A9151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68EA10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8pt;margin-top:9.9pt;width:31.5pt;height:110.6pt;z-index:-2516480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" stroked="f">
                <v:textbox style="mso-fit-shape-to-text:t">
                  <w:txbxContent>
                    <w:p w14:paraId="3BEA9151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C7D3091" w14:textId="6A754E5F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521E3192" wp14:editId="71C4318D">
                <wp:simplePos x="0" y="0"/>
                <wp:positionH relativeFrom="column">
                  <wp:posOffset>1339850</wp:posOffset>
                </wp:positionH>
                <wp:positionV relativeFrom="paragraph">
                  <wp:posOffset>6350</wp:posOffset>
                </wp:positionV>
                <wp:extent cx="400050" cy="1404620"/>
                <wp:effectExtent l="0" t="0" r="0" b="1905"/>
                <wp:wrapTight wrapText="bothSides">
                  <wp:wrapPolygon edited="0">
                    <wp:start x="0" y="0"/>
                    <wp:lineTo x="0" y="20751"/>
                    <wp:lineTo x="20571" y="20751"/>
                    <wp:lineTo x="20571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077AA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601F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21E3192" id="_x0000_s1027" type="#_x0000_t202" style="position:absolute;left:0;text-align:left;margin-left:105.5pt;margin-top:.5pt;width:31.5pt;height:110.6pt;z-index:-2516490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" stroked="f">
                <v:textbox style="mso-fit-shape-to-text:t">
                  <w:txbxContent>
                    <w:p w14:paraId="2EC077AA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D601F8">
                        <w:rPr>
                          <w:b/>
                          <w:bCs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3858C12" w14:textId="22F7A4A4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2C534B1" w14:textId="0CB7577D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59739FFA" w14:textId="77857BB1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79A4D2E9" wp14:editId="7709ED91">
            <wp:simplePos x="0" y="0"/>
            <wp:positionH relativeFrom="margin">
              <wp:posOffset>3874135</wp:posOffset>
            </wp:positionH>
            <wp:positionV relativeFrom="paragraph">
              <wp:posOffset>5715</wp:posOffset>
            </wp:positionV>
            <wp:extent cx="1228725" cy="726440"/>
            <wp:effectExtent l="0" t="0" r="9525" b="0"/>
            <wp:wrapTight wrapText="bothSides">
              <wp:wrapPolygon edited="0">
                <wp:start x="0" y="0"/>
                <wp:lineTo x="0" y="20958"/>
                <wp:lineTo x="21433" y="20958"/>
                <wp:lineTo x="21433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75575683" wp14:editId="61BD263E">
            <wp:simplePos x="0" y="0"/>
            <wp:positionH relativeFrom="column">
              <wp:posOffset>1177925</wp:posOffset>
            </wp:positionH>
            <wp:positionV relativeFrom="paragraph">
              <wp:posOffset>100965</wp:posOffset>
            </wp:positionV>
            <wp:extent cx="685800" cy="650875"/>
            <wp:effectExtent l="0" t="0" r="0" b="0"/>
            <wp:wrapTight wrapText="bothSides">
              <wp:wrapPolygon edited="0">
                <wp:start x="0" y="0"/>
                <wp:lineTo x="0" y="20862"/>
                <wp:lineTo x="21000" y="20862"/>
                <wp:lineTo x="21000" y="0"/>
                <wp:lineTo x="0" y="0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A5B2FA" w14:textId="5F673F3C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0AA6D3E" w14:textId="1490D246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12DF82A0" w14:textId="175B0C18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7580927" w14:textId="3B4E9D31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244B7543" wp14:editId="0B100250">
                <wp:simplePos x="0" y="0"/>
                <wp:positionH relativeFrom="column">
                  <wp:posOffset>4371975</wp:posOffset>
                </wp:positionH>
                <wp:positionV relativeFrom="paragraph">
                  <wp:posOffset>43815</wp:posOffset>
                </wp:positionV>
                <wp:extent cx="4000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0571" y="20041"/>
                    <wp:lineTo x="20571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69DF4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44B7543" id="_x0000_s1028" type="#_x0000_t202" style="position:absolute;left:0;text-align:left;margin-left:344.25pt;margin-top:3.45pt;width:31.5pt;height:29.1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" stroked="f">
                <v:textbox>
                  <w:txbxContent>
                    <w:p w14:paraId="36069DF4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0618A16" wp14:editId="0DF21435">
                <wp:simplePos x="0" y="0"/>
                <wp:positionH relativeFrom="column">
                  <wp:posOffset>1327150</wp:posOffset>
                </wp:positionH>
                <wp:positionV relativeFrom="paragraph">
                  <wp:posOffset>94615</wp:posOffset>
                </wp:positionV>
                <wp:extent cx="4000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0571" y="20041"/>
                    <wp:lineTo x="20571" y="0"/>
                    <wp:lineTo x="0" y="0"/>
                  </wp:wrapPolygon>
                </wp:wrapTight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A99097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0618A16" id="_x0000_s1029" type="#_x0000_t202" style="position:absolute;left:0;text-align:left;margin-left:104.5pt;margin-top:7.45pt;width:31.5pt;height:29.1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" stroked="f">
                <v:textbox>
                  <w:txbxContent>
                    <w:p w14:paraId="11A99097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C816D85" w14:textId="3E14B41D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60040F4F" w14:textId="46B5E29B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5207CAE4" w14:textId="346677F3" w:rsidR="00A14A17" w:rsidRPr="00D601F8" w:rsidRDefault="00A14A17" w:rsidP="00A14A17">
      <w:pPr>
        <w:pStyle w:val="Answertext"/>
      </w:pPr>
      <w:r w:rsidRPr="00A14A17">
        <w:rPr>
          <w:rStyle w:val="AnswercontextChar"/>
        </w:rPr>
        <w:t>Answer:</w:t>
      </w:r>
      <w:r>
        <w:t xml:space="preserve"> Molecule B is the odd one out as it is an alkene. </w:t>
      </w:r>
      <w:r>
        <w:br/>
        <w:t>The other three are all alkanes.</w:t>
      </w:r>
    </w:p>
    <w:p w14:paraId="5BD5FD74" w14:textId="68B27224" w:rsidR="00A14A17" w:rsidRDefault="00A14A17" w:rsidP="00A14A17">
      <w:pPr>
        <w:rPr>
          <w:rFonts w:ascii="Arial" w:hAnsi="Arial" w:cs="Arial"/>
          <w:b/>
          <w:bCs/>
        </w:rPr>
      </w:pPr>
    </w:p>
    <w:p w14:paraId="0B6E25D8" w14:textId="77777777" w:rsidR="00000F9A" w:rsidRDefault="00000F9A">
      <w:pPr>
        <w:rPr>
          <w:rFonts w:ascii="Arial" w:hAnsi="Arial" w:cs="Arial"/>
          <w:b/>
          <w:bCs/>
        </w:rPr>
      </w:pPr>
      <w:r>
        <w:br w:type="page"/>
      </w:r>
    </w:p>
    <w:p w14:paraId="3B6942F4" w14:textId="4F22F718" w:rsidR="00A14A17" w:rsidRDefault="00A14A17" w:rsidP="00A14A17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ethane and ethene.</w:t>
      </w:r>
    </w:p>
    <w:p w14:paraId="503A4F20" w14:textId="77777777" w:rsidR="00A14A17" w:rsidRDefault="00A14A17" w:rsidP="00A14A17">
      <w:pPr>
        <w:pStyle w:val="Questioncontext"/>
      </w:pPr>
      <w:r>
        <w:t>The structures of these molecules are shown below.</w:t>
      </w:r>
    </w:p>
    <w:p w14:paraId="67FA5936" w14:textId="77777777" w:rsidR="00A14A17" w:rsidRDefault="00A14A17" w:rsidP="00A14A17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1552" behindDoc="1" locked="0" layoutInCell="1" allowOverlap="1" wp14:anchorId="52CC01B5" wp14:editId="776A6760">
            <wp:simplePos x="0" y="0"/>
            <wp:positionH relativeFrom="margin">
              <wp:posOffset>1276350</wp:posOffset>
            </wp:positionH>
            <wp:positionV relativeFrom="paragraph">
              <wp:posOffset>72390</wp:posOffset>
            </wp:positionV>
            <wp:extent cx="1047750" cy="619125"/>
            <wp:effectExtent l="0" t="0" r="0" b="9525"/>
            <wp:wrapTight wrapText="bothSides">
              <wp:wrapPolygon edited="0">
                <wp:start x="0" y="0"/>
                <wp:lineTo x="0" y="21268"/>
                <wp:lineTo x="21207" y="21268"/>
                <wp:lineTo x="21207" y="0"/>
                <wp:lineTo x="0" y="0"/>
              </wp:wrapPolygon>
            </wp:wrapTight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2576" behindDoc="1" locked="0" layoutInCell="1" allowOverlap="1" wp14:anchorId="480CB9EC" wp14:editId="2B4569E1">
            <wp:simplePos x="0" y="0"/>
            <wp:positionH relativeFrom="column">
              <wp:posOffset>2905125</wp:posOffset>
            </wp:positionH>
            <wp:positionV relativeFrom="paragraph">
              <wp:posOffset>81915</wp:posOffset>
            </wp:positionV>
            <wp:extent cx="762000" cy="586740"/>
            <wp:effectExtent l="0" t="0" r="0" b="3810"/>
            <wp:wrapTight wrapText="bothSides">
              <wp:wrapPolygon edited="0">
                <wp:start x="0" y="0"/>
                <wp:lineTo x="0" y="21039"/>
                <wp:lineTo x="21060" y="21039"/>
                <wp:lineTo x="2106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3D5D9D" w14:textId="77777777" w:rsidR="00A14A17" w:rsidRDefault="00A14A17" w:rsidP="00A14A17">
      <w:pPr>
        <w:pStyle w:val="ListParagraph"/>
        <w:rPr>
          <w:rFonts w:ascii="Arial" w:hAnsi="Arial" w:cs="Arial"/>
        </w:rPr>
      </w:pPr>
    </w:p>
    <w:p w14:paraId="6F3D0036" w14:textId="77777777" w:rsidR="00A14A17" w:rsidRDefault="00A14A17" w:rsidP="00A14A17">
      <w:pPr>
        <w:pStyle w:val="ListParagraph"/>
        <w:rPr>
          <w:rFonts w:ascii="Arial" w:hAnsi="Arial" w:cs="Arial"/>
        </w:rPr>
      </w:pPr>
    </w:p>
    <w:p w14:paraId="123E0FF5" w14:textId="77777777" w:rsidR="00A14A17" w:rsidRPr="00734FAC" w:rsidRDefault="00A14A17" w:rsidP="00A14A17">
      <w:pPr>
        <w:pStyle w:val="ListParagraph"/>
        <w:rPr>
          <w:rFonts w:ascii="Arial" w:hAnsi="Arial" w:cs="Arial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20FB99BB" wp14:editId="6F456F3A">
                <wp:simplePos x="0" y="0"/>
                <wp:positionH relativeFrom="column">
                  <wp:posOffset>2971800</wp:posOffset>
                </wp:positionH>
                <wp:positionV relativeFrom="paragraph">
                  <wp:posOffset>147955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8A82A5" w14:textId="77777777" w:rsidR="00A14A17" w:rsidRPr="00734FAC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34FAC">
                              <w:rPr>
                                <w:rFonts w:ascii="Arial" w:hAnsi="Arial" w:cs="Arial"/>
                              </w:rPr>
                              <w:t>Eth</w:t>
                            </w:r>
                            <w:r>
                              <w:rPr>
                                <w:rFonts w:ascii="Arial" w:hAnsi="Arial" w:cs="Arial"/>
                              </w:rPr>
                              <w:t>e</w:t>
                            </w:r>
                            <w:r w:rsidRPr="00734FAC">
                              <w:rPr>
                                <w:rFonts w:ascii="Arial" w:hAnsi="Arial" w:cs="Arial"/>
                              </w:rPr>
                              <w:t>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0FB99BB" id="_x0000_s1030" type="#_x0000_t202" style="position:absolute;left:0;text-align:left;margin-left:234pt;margin-top:11.65pt;width:58.5pt;height:29.1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" stroked="f">
                <v:textbox>
                  <w:txbxContent>
                    <w:p w14:paraId="3F8A82A5" w14:textId="77777777" w:rsidR="00A14A17" w:rsidRPr="00734FAC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 w:rsidRPr="00734FAC">
                        <w:rPr>
                          <w:rFonts w:ascii="Arial" w:hAnsi="Arial" w:cs="Arial"/>
                        </w:rPr>
                        <w:t>Eth</w:t>
                      </w:r>
                      <w:r>
                        <w:rPr>
                          <w:rFonts w:ascii="Arial" w:hAnsi="Arial" w:cs="Arial"/>
                        </w:rPr>
                        <w:t>e</w:t>
                      </w:r>
                      <w:r w:rsidRPr="00734FAC">
                        <w:rPr>
                          <w:rFonts w:ascii="Arial" w:hAnsi="Arial" w:cs="Arial"/>
                        </w:rPr>
                        <w:t>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55C8EB2C" wp14:editId="17F2CE6E">
                <wp:simplePos x="0" y="0"/>
                <wp:positionH relativeFrom="column">
                  <wp:posOffset>1447800</wp:posOffset>
                </wp:positionH>
                <wp:positionV relativeFrom="paragraph">
                  <wp:posOffset>149225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607A38" w14:textId="77777777" w:rsidR="00A14A17" w:rsidRPr="00734FAC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34FAC">
                              <w:rPr>
                                <w:rFonts w:ascii="Arial" w:hAnsi="Arial" w:cs="Arial"/>
                              </w:rPr>
                              <w:t>Eth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5C8EB2C" id="_x0000_s1031" type="#_x0000_t202" style="position:absolute;left:0;text-align:left;margin-left:114pt;margin-top:11.75pt;width:58.5pt;height:29.1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" stroked="f">
                <v:textbox>
                  <w:txbxContent>
                    <w:p w14:paraId="2D607A38" w14:textId="77777777" w:rsidR="00A14A17" w:rsidRPr="00734FAC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 w:rsidRPr="00734FAC">
                        <w:rPr>
                          <w:rFonts w:ascii="Arial" w:hAnsi="Arial" w:cs="Arial"/>
                        </w:rPr>
                        <w:t>Etha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1F6D2B0" w14:textId="77777777" w:rsidR="00A14A17" w:rsidRDefault="00A14A17" w:rsidP="00A14A17">
      <w:pPr>
        <w:rPr>
          <w:rFonts w:ascii="Arial" w:hAnsi="Arial" w:cs="Arial"/>
        </w:rPr>
      </w:pPr>
    </w:p>
    <w:p w14:paraId="24FD9BFB" w14:textId="77777777" w:rsidR="00A14A17" w:rsidRDefault="00A14A17" w:rsidP="00A14A17">
      <w:pPr>
        <w:pStyle w:val="Questioncontext"/>
      </w:pPr>
      <w:r w:rsidRPr="007332F1">
        <w:t>Which of the</w:t>
      </w:r>
      <w:r>
        <w:t>se statements are true or false about these molecules?</w:t>
      </w:r>
    </w:p>
    <w:p w14:paraId="3055B158" w14:textId="77777777" w:rsidR="00A14A17" w:rsidRDefault="00A14A17" w:rsidP="00A14A17">
      <w:pPr>
        <w:pStyle w:val="Questioncontext"/>
      </w:pPr>
      <w:r>
        <w:t>Write your answers into the box – ‘T’ for true, and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4E237BA9" w14:textId="77777777" w:rsidR="00A14A17" w:rsidRDefault="00A14A17" w:rsidP="00000F9A">
            <w:pPr>
              <w:pStyle w:val="Question"/>
              <w:numPr>
                <w:ilvl w:val="0"/>
                <w:numId w:val="14"/>
              </w:numPr>
            </w:pPr>
            <w:r w:rsidRPr="00D7064F">
              <w:t xml:space="preserve">The molecular </w:t>
            </w:r>
            <w:r>
              <w:t>formula for ethane is C</w:t>
            </w:r>
            <w:r w:rsidRPr="00D7064F">
              <w:rPr>
                <w:vertAlign w:val="subscript"/>
              </w:rPr>
              <w:t>2</w:t>
            </w:r>
            <w:r>
              <w:t>H</w:t>
            </w:r>
            <w:r w:rsidRPr="00D7064F">
              <w:rPr>
                <w:vertAlign w:val="subscript"/>
              </w:rPr>
              <w:t>6</w:t>
            </w:r>
            <w:r>
              <w:t>.</w:t>
            </w:r>
          </w:p>
          <w:p w14:paraId="15D085DC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AC1246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391ECC1B" w:rsidR="00A14A17" w:rsidRDefault="00A14A17" w:rsidP="00000F9A">
            <w:pPr>
              <w:pStyle w:val="Question"/>
              <w:numPr>
                <w:ilvl w:val="0"/>
                <w:numId w:val="14"/>
              </w:numPr>
            </w:pPr>
            <w:r>
              <w:t>Ethene is a saturated molecule.</w:t>
            </w:r>
            <w:r>
              <w:br/>
            </w:r>
          </w:p>
          <w:p w14:paraId="6D88EFAA" w14:textId="77777777" w:rsidR="00A14A17" w:rsidRPr="00950512" w:rsidRDefault="00A14A17" w:rsidP="00A14A17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4A6FF03" w14:textId="77777777" w:rsidR="00A14A17" w:rsidRDefault="00A14A17" w:rsidP="00000F9A">
            <w:pPr>
              <w:pStyle w:val="Question"/>
              <w:numPr>
                <w:ilvl w:val="0"/>
                <w:numId w:val="14"/>
              </w:numPr>
            </w:pPr>
            <w:r>
              <w:t>Bromine water can be used to distinguish between these two molecules.</w:t>
            </w:r>
          </w:p>
          <w:p w14:paraId="060CE3A7" w14:textId="56CD7FA7" w:rsidR="00A14A17" w:rsidRDefault="00A14A17" w:rsidP="00E64B84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3293DD4" w14:textId="41C5BA1E" w:rsidR="00A14A17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Alkenes are less reactive than alkanes</w:t>
            </w:r>
            <w:r w:rsidR="00A14A17">
              <w:t>.</w:t>
            </w:r>
          </w:p>
          <w:p w14:paraId="5035BF89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01DC96" w14:textId="77777777" w:rsidR="00A14A17" w:rsidRPr="00950512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1F6EFC24" w:rsidR="00A14A17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The carbon double bond in ethene makes it more reactive.</w:t>
            </w:r>
          </w:p>
          <w:p w14:paraId="7AC7745E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50C83388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2E3D2B7D" w14:textId="46E6FA0B" w:rsidR="00A14A17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Alkanes burn with more smoky flames than alkenes</w:t>
            </w:r>
          </w:p>
          <w:p w14:paraId="7BBA2CE7" w14:textId="6D240F6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B6FD390" w14:textId="77777777" w:rsidR="00000F9A" w:rsidRDefault="00000F9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4B17BBBB" w14:textId="77777777" w:rsidR="00000F9A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The general formula of an alkene is C</w:t>
            </w:r>
            <w:r w:rsidRPr="00A5268E">
              <w:rPr>
                <w:vertAlign w:val="subscript"/>
              </w:rPr>
              <w:t>n</w:t>
            </w:r>
            <w:r>
              <w:t>H</w:t>
            </w:r>
            <w:r w:rsidRPr="00A5268E">
              <w:rPr>
                <w:vertAlign w:val="subscript"/>
              </w:rPr>
              <w:t>2n</w:t>
            </w:r>
            <w:r>
              <w:t>.</w:t>
            </w:r>
          </w:p>
          <w:p w14:paraId="786649D6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37D772A" w14:textId="77777777" w:rsidR="00A14A17" w:rsidRPr="00801BFC" w:rsidRDefault="00A14A17" w:rsidP="00000F9A">
            <w:pPr>
              <w:pStyle w:val="Question"/>
              <w:numPr>
                <w:ilvl w:val="0"/>
                <w:numId w:val="0"/>
              </w:numPr>
              <w:rPr>
                <w:b w:val="0"/>
                <w:bCs w:val="0"/>
              </w:rPr>
            </w:pPr>
          </w:p>
        </w:tc>
        <w:tc>
          <w:tcPr>
            <w:tcW w:w="966" w:type="dxa"/>
          </w:tcPr>
          <w:p w14:paraId="6F516723" w14:textId="453A866E" w:rsidR="00A14A17" w:rsidRDefault="00000F9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0021CFE" wp14:editId="0C87C1D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2683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5" name="Group 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F8DF41" w14:textId="38B35025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10021CFE" id="Group 45" o:spid="_x0000_s1032" style="position:absolute;margin-left:-.2pt;margin-top:257.35pt;width:37.3pt;height:32pt;z-index:2517022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KWAqw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yRYliLdxRcEtgDuR0psrA5tqaO3Nrh4UqzjDfvrQt/kMmpA+0Pk60it4TDovLzWIz&#10;A/I5bC3T9TIdaOc13M2LU7z+/MNzyeg0wdimUDoDBeSeOHI/x9FdzYwI1DvMf+RoPXL0DSqLqUoK&#10;slx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">
                      <v:rect id="Rectangle 46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do7xQAAANsAAAAPAAAAZHJzL2Rvd25yZXYueG1sRI9Ba8JA&#10;FITvBf/D8gRvdWOw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B2Odo7xQAAANsAAAAP&#10;AAAAAAAAAAAAAAAAAAcCAABkcnMvZG93bnJldi54bWxQSwUGAAAAAAMAAwC3AAAA+QIAAAAA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">
                        <v:textbox>
                          <w:txbxContent>
                            <w:p w14:paraId="5CF8DF41" w14:textId="38B35025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2416CC42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7603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77777777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 w:rsidRPr="00801BFC"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7E2D5739" id="Group 42" o:spid="_x0000_s1035" style="position:absolute;margin-left:.8pt;margin-top:217.3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f5XsQ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">
                      <v:rect id="Rectangle 43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77777777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 w:rsidRPr="00801BFC"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708B98B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2650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224FA32F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085F3BC1" id="Group 51" o:spid="_x0000_s1038" style="position:absolute;margin-left:.3pt;margin-top:178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28Orw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">
                      <v:rect id="Rectangle 52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224FA32F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56AD27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82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0C371FDA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0F63EF2F" id="Group 54" o:spid="_x0000_s1041" style="position:absolute;margin-left:.3pt;margin-top:140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Ko8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">
                      <v:rect id="Rectangle 55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0C371FDA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161FEC8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12B3797B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0D09E44C" id="Group 57" o:spid="_x0000_s1044" style="position:absolute;margin-left:-.7pt;margin-top:9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">
                      <v:rect id="Rectangle 58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12B3797B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79C20F3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77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18EACE7C" w:rsidR="00A14A17" w:rsidRPr="00801BFC" w:rsidRDefault="00000F9A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2A419476" id="Group 60" o:spid="_x0000_s1047" style="position:absolute;margin-left:-.2pt;margin-top:53.3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X/VrAMAAJs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">
                      <v:rect id="Rectangle 61" o:spid="_x0000_s104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18EACE7C" w:rsidR="00A14A17" w:rsidRPr="00801BFC" w:rsidRDefault="00000F9A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A14A17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714406D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6192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77777777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7FC65DB8" id="Group 63" o:spid="_x0000_s1050" style="position:absolute;margin-left:-.05pt;margin-top:12.7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MyArAMAAJ4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">
                      <v:rect id="Rectangle 192" o:spid="_x0000_s105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77777777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77777777" w:rsidR="00000F9A" w:rsidRDefault="00000F9A" w:rsidP="00000F9A">
      <w:pPr>
        <w:ind w:firstLine="720"/>
        <w:rPr>
          <w:rFonts w:ascii="Arial" w:hAnsi="Arial" w:cs="Arial"/>
        </w:rPr>
      </w:pPr>
    </w:p>
    <w:p w14:paraId="3BD9C1D3" w14:textId="77777777" w:rsidR="00000F9A" w:rsidRDefault="00000F9A">
      <w:pPr>
        <w:rPr>
          <w:rFonts w:ascii="Arial" w:hAnsi="Arial" w:cs="Arial"/>
        </w:rPr>
      </w:pPr>
      <w:r>
        <w:br w:type="page"/>
      </w:r>
    </w:p>
    <w:p w14:paraId="32532BD7" w14:textId="14BD43AB" w:rsidR="00A14A17" w:rsidRDefault="00A14A17" w:rsidP="00000F9A">
      <w:pPr>
        <w:pStyle w:val="Questioncontext"/>
      </w:pPr>
      <w:r>
        <w:lastRenderedPageBreak/>
        <w:t>This question is about the use of bromine water for testing for the presence of a carbon double bond.</w:t>
      </w:r>
    </w:p>
    <w:p w14:paraId="3BC5AF26" w14:textId="77777777" w:rsidR="00A14A17" w:rsidRDefault="00A14A17" w:rsidP="00000F9A">
      <w:pPr>
        <w:pStyle w:val="Questioncontext"/>
      </w:pPr>
    </w:p>
    <w:p w14:paraId="29DD08B1" w14:textId="27D8913E" w:rsidR="00A14A17" w:rsidRDefault="00A14A17" w:rsidP="00000F9A">
      <w:pPr>
        <w:pStyle w:val="Questioncontext"/>
      </w:pPr>
      <w:r>
        <w:t>Indicate the colour change seen when these molecules are added, separately, to bromine water.</w:t>
      </w:r>
    </w:p>
    <w:p w14:paraId="3A48C513" w14:textId="77777777" w:rsidR="00000F9A" w:rsidRDefault="00000F9A" w:rsidP="00000F9A">
      <w:pPr>
        <w:pStyle w:val="Questioncontext"/>
      </w:pPr>
    </w:p>
    <w:p w14:paraId="53953B76" w14:textId="3DFA82CB" w:rsidR="00A14A17" w:rsidRPr="00000F9A" w:rsidRDefault="00A14A17" w:rsidP="00000F9A">
      <w:pPr>
        <w:pStyle w:val="Questioncontext"/>
      </w:pPr>
      <w:r>
        <w:t>Draw a straight line between the molecule and the correct colour change.</w:t>
      </w:r>
    </w:p>
    <w:p w14:paraId="1F16F16A" w14:textId="2ADA08F6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C1985D1" wp14:editId="3C144537">
                <wp:simplePos x="0" y="0"/>
                <wp:positionH relativeFrom="column">
                  <wp:posOffset>3458845</wp:posOffset>
                </wp:positionH>
                <wp:positionV relativeFrom="paragraph">
                  <wp:posOffset>89535</wp:posOffset>
                </wp:positionV>
                <wp:extent cx="2428875" cy="314325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0B890" w14:textId="77777777" w:rsidR="00A14A17" w:rsidRPr="00C44612" w:rsidRDefault="00A14A17" w:rsidP="00721C0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44612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lour change of bromine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1985D1" id="_x0000_t202" coordsize="21600,21600" o:spt="202" path="m,l,21600r21600,l21600,xe">
                <v:stroke joinstyle="miter"/>
                <v:path gradientshapeok="t" o:connecttype="rect"/>
              </v:shapetype>
              <v:shape id="_x0000_s1053" type="#_x0000_t202" style="position:absolute;left:0;text-align:left;margin-left:272.35pt;margin-top:7.05pt;width:191.2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" filled="f" stroked="f">
                <v:textbox>
                  <w:txbxContent>
                    <w:p w14:paraId="77A0B890" w14:textId="77777777" w:rsidR="00A14A17" w:rsidRPr="00C44612" w:rsidRDefault="00A14A17" w:rsidP="00721C0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44612">
                        <w:rPr>
                          <w:rFonts w:ascii="Arial" w:hAnsi="Arial" w:cs="Arial"/>
                          <w:b/>
                          <w:bCs/>
                        </w:rPr>
                        <w:t>Colour change of bromine water</w:t>
                      </w:r>
                    </w:p>
                  </w:txbxContent>
                </v:textbox>
              </v:shape>
            </w:pict>
          </mc:Fallback>
        </mc:AlternateContent>
      </w:r>
    </w:p>
    <w:p w14:paraId="4E38374A" w14:textId="20740A9D" w:rsidR="00A14A17" w:rsidRDefault="00000F9A" w:rsidP="00000F9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F2897E" wp14:editId="5A8EEC40">
                <wp:simplePos x="0" y="0"/>
                <wp:positionH relativeFrom="column">
                  <wp:posOffset>1579245</wp:posOffset>
                </wp:positionH>
                <wp:positionV relativeFrom="paragraph">
                  <wp:posOffset>137160</wp:posOffset>
                </wp:positionV>
                <wp:extent cx="2241550" cy="762000"/>
                <wp:effectExtent l="0" t="0" r="2540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1550" cy="7620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75A16216" id="Straight Connector 31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4.35pt,10.8pt" to="300.85pt,7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" strokecolor="#0070c0" strokeweight="1.5pt">
                <v:stroke joinstyle="miter"/>
              </v:line>
            </w:pict>
          </mc:Fallback>
        </mc:AlternateContent>
      </w: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1647B57A" wp14:editId="5404B57B">
                <wp:simplePos x="0" y="0"/>
                <wp:positionH relativeFrom="column">
                  <wp:posOffset>544195</wp:posOffset>
                </wp:positionH>
                <wp:positionV relativeFrom="paragraph">
                  <wp:posOffset>5080</wp:posOffset>
                </wp:positionV>
                <wp:extent cx="1066800" cy="314325"/>
                <wp:effectExtent l="0" t="0" r="19050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A6E24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th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1647B57A" id="_x0000_t202" coordsize="21600,21600" o:spt="202" path="m,l,21600r21600,l21600,xe">
                <v:stroke joinstyle="miter"/>
                <v:path gradientshapeok="t" o:connecttype="rect"/>
              </v:shapetype>
              <v:shape id="_x0000_s1054" type="#_x0000_t202" style="position:absolute;left:0;text-align:left;margin-left:42.85pt;margin-top:.4pt;width:84pt;height:24.7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">
                <v:textbox>
                  <w:txbxContent>
                    <w:p w14:paraId="765A6E24" w14:textId="77777777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thene</w:t>
                      </w:r>
                    </w:p>
                  </w:txbxContent>
                </v:textbox>
              </v:shape>
            </w:pict>
          </mc:Fallback>
        </mc:AlternateContent>
      </w:r>
    </w:p>
    <w:p w14:paraId="5DADEC2B" w14:textId="77777777" w:rsidR="00A14A17" w:rsidRDefault="00A14A17" w:rsidP="00000F9A">
      <w:pPr>
        <w:pStyle w:val="Answertext"/>
      </w:pPr>
    </w:p>
    <w:p w14:paraId="744A291A" w14:textId="77777777" w:rsidR="00A14A17" w:rsidRDefault="00A14A1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A5A3BBD" wp14:editId="53B31702">
                <wp:simplePos x="0" y="0"/>
                <wp:positionH relativeFrom="column">
                  <wp:posOffset>3839845</wp:posOffset>
                </wp:positionH>
                <wp:positionV relativeFrom="paragraph">
                  <wp:posOffset>7620</wp:posOffset>
                </wp:positionV>
                <wp:extent cx="1752600" cy="314325"/>
                <wp:effectExtent l="0" t="0" r="19050" b="2857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11A9DE" w14:textId="77777777" w:rsidR="00A14A17" w:rsidRPr="00C44612" w:rsidRDefault="00A14A17" w:rsidP="00721C00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ys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A3BBD" id="_x0000_s1055" type="#_x0000_t202" style="position:absolute;left:0;text-align:left;margin-left:302.35pt;margin-top:.6pt;width:138pt;height:24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">
                <v:textbox>
                  <w:txbxContent>
                    <w:p w14:paraId="6E11A9DE" w14:textId="77777777" w:rsidR="00A14A17" w:rsidRPr="00C44612" w:rsidRDefault="00A14A17" w:rsidP="00721C00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Stays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5C17B178" w14:textId="63818DFD" w:rsidR="00A14A17" w:rsidRDefault="00000F9A" w:rsidP="00000F9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535DB03" wp14:editId="18869413">
                <wp:simplePos x="0" y="0"/>
                <wp:positionH relativeFrom="column">
                  <wp:posOffset>1636395</wp:posOffset>
                </wp:positionH>
                <wp:positionV relativeFrom="paragraph">
                  <wp:posOffset>131445</wp:posOffset>
                </wp:positionV>
                <wp:extent cx="2197100" cy="1562100"/>
                <wp:effectExtent l="0" t="0" r="3175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7100" cy="15621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1E607752" id="Straight Connector 34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85pt,10.35pt" to="301.8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" strokecolor="#0070c0" strokeweight="1.5pt">
                <v:stroke joinstyle="miter"/>
              </v:lin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998105C" wp14:editId="7DEB6967">
                <wp:simplePos x="0" y="0"/>
                <wp:positionH relativeFrom="column">
                  <wp:posOffset>1598296</wp:posOffset>
                </wp:positionH>
                <wp:positionV relativeFrom="paragraph">
                  <wp:posOffset>12065</wp:posOffset>
                </wp:positionV>
                <wp:extent cx="2228850" cy="158750"/>
                <wp:effectExtent l="0" t="0" r="19050" b="317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28850" cy="1587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551B26D9" id="Straight Connector 32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85pt,.95pt" to="301.3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" strokecolor="#0070c0" strokeweight="1.5pt">
                <v:stroke joinstyle="miter"/>
              </v:line>
            </w:pict>
          </mc:Fallback>
        </mc:AlternateContent>
      </w: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187D5139" wp14:editId="4B377FB7">
                <wp:simplePos x="0" y="0"/>
                <wp:positionH relativeFrom="column">
                  <wp:posOffset>550545</wp:posOffset>
                </wp:positionH>
                <wp:positionV relativeFrom="paragraph">
                  <wp:posOffset>12065</wp:posOffset>
                </wp:positionV>
                <wp:extent cx="1047750" cy="314325"/>
                <wp:effectExtent l="0" t="0" r="19050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02FAB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rop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87D5139" id="_x0000_s1056" type="#_x0000_t202" style="position:absolute;left:0;text-align:left;margin-left:43.35pt;margin-top:.95pt;width:82.5pt;height:24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">
                <v:textbox>
                  <w:txbxContent>
                    <w:p w14:paraId="61C02FAB" w14:textId="77777777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ropane</w:t>
                      </w:r>
                    </w:p>
                  </w:txbxContent>
                </v:textbox>
              </v:shape>
            </w:pict>
          </mc:Fallback>
        </mc:AlternateContent>
      </w:r>
    </w:p>
    <w:p w14:paraId="14003F82" w14:textId="77777777" w:rsidR="00A14A17" w:rsidRDefault="00A14A17" w:rsidP="00000F9A">
      <w:pPr>
        <w:pStyle w:val="Answertext"/>
      </w:pPr>
    </w:p>
    <w:p w14:paraId="68911BD1" w14:textId="5D891FAD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0B65E4C" wp14:editId="2B2B6D84">
                <wp:simplePos x="0" y="0"/>
                <wp:positionH relativeFrom="column">
                  <wp:posOffset>544195</wp:posOffset>
                </wp:positionH>
                <wp:positionV relativeFrom="paragraph">
                  <wp:posOffset>167005</wp:posOffset>
                </wp:positionV>
                <wp:extent cx="1187450" cy="819150"/>
                <wp:effectExtent l="0" t="0" r="1270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45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6B897" w14:textId="5609A7D8" w:rsidR="00A14A17" w:rsidRPr="00C44612" w:rsidRDefault="005B620D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B78DB37" wp14:editId="46B4C653">
                                  <wp:extent cx="1066800" cy="752475"/>
                                  <wp:effectExtent l="0" t="0" r="0" b="9525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68043" cy="75335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0B65E4C" id="_x0000_s1057" type="#_x0000_t202" style="position:absolute;left:0;text-align:left;margin-left:42.85pt;margin-top:13.15pt;width:93.5pt;height:64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">
                <v:textbox>
                  <w:txbxContent>
                    <w:p w14:paraId="4636B897" w14:textId="5609A7D8" w:rsidR="00A14A17" w:rsidRPr="00C44612" w:rsidRDefault="005B620D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B78DB37" wp14:editId="46B4C653">
                            <wp:extent cx="1066800" cy="752475"/>
                            <wp:effectExtent l="0" t="0" r="0" b="9525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68043" cy="75335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AD171F9" wp14:editId="3C153938">
                <wp:simplePos x="0" y="0"/>
                <wp:positionH relativeFrom="column">
                  <wp:posOffset>3827145</wp:posOffset>
                </wp:positionH>
                <wp:positionV relativeFrom="paragraph">
                  <wp:posOffset>8255</wp:posOffset>
                </wp:positionV>
                <wp:extent cx="1752600" cy="314325"/>
                <wp:effectExtent l="0" t="0" r="19050" b="2857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491910" w14:textId="77777777" w:rsidR="00A14A17" w:rsidRPr="00C44612" w:rsidRDefault="00A14A17" w:rsidP="00721C00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Orange to colourl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171F9" id="_x0000_s1058" type="#_x0000_t202" style="position:absolute;left:0;text-align:left;margin-left:301.35pt;margin-top:.65pt;width:138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">
                <v:textbox>
                  <w:txbxContent>
                    <w:p w14:paraId="63491910" w14:textId="77777777" w:rsidR="00A14A17" w:rsidRPr="00C44612" w:rsidRDefault="00A14A17" w:rsidP="00721C00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Orange to colourless</w:t>
                      </w:r>
                    </w:p>
                  </w:txbxContent>
                </v:textbox>
              </v:shape>
            </w:pict>
          </mc:Fallback>
        </mc:AlternateContent>
      </w:r>
    </w:p>
    <w:p w14:paraId="21E5069B" w14:textId="4E430931" w:rsidR="00A14A17" w:rsidRDefault="00000F9A" w:rsidP="00000F9A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E187D04" wp14:editId="1540F223">
                <wp:simplePos x="0" y="0"/>
                <wp:positionH relativeFrom="column">
                  <wp:posOffset>1737995</wp:posOffset>
                </wp:positionH>
                <wp:positionV relativeFrom="paragraph">
                  <wp:posOffset>6350</wp:posOffset>
                </wp:positionV>
                <wp:extent cx="2082800" cy="361950"/>
                <wp:effectExtent l="0" t="0" r="3175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0" cy="3619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0D81A86D" id="Straight Connector 33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85pt,.5pt" to="300.85pt,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" strokecolor="#0070c0" strokeweight="1.5pt">
                <v:stroke joinstyle="miter"/>
              </v:line>
            </w:pict>
          </mc:Fallback>
        </mc:AlternateContent>
      </w:r>
    </w:p>
    <w:p w14:paraId="6A3B2E70" w14:textId="77777777" w:rsidR="00A14A17" w:rsidRDefault="00A14A17" w:rsidP="00000F9A">
      <w:pPr>
        <w:pStyle w:val="Answertext"/>
      </w:pPr>
    </w:p>
    <w:p w14:paraId="7B717F7C" w14:textId="0E3C4A81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04DE76D" wp14:editId="6186BCBF">
                <wp:simplePos x="0" y="0"/>
                <wp:positionH relativeFrom="column">
                  <wp:posOffset>3839845</wp:posOffset>
                </wp:positionH>
                <wp:positionV relativeFrom="paragraph">
                  <wp:posOffset>48895</wp:posOffset>
                </wp:positionV>
                <wp:extent cx="1746250" cy="314325"/>
                <wp:effectExtent l="0" t="0" r="2540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62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38BE6" w14:textId="77777777" w:rsidR="00A14A17" w:rsidRPr="00C44612" w:rsidRDefault="00A14A17" w:rsidP="00721C00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lourless to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DE76D" id="_x0000_s1059" type="#_x0000_t202" style="position:absolute;left:0;text-align:left;margin-left:302.35pt;margin-top:3.85pt;width:137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">
                <v:textbox>
                  <w:txbxContent>
                    <w:p w14:paraId="0EC38BE6" w14:textId="77777777" w:rsidR="00A14A17" w:rsidRPr="00C44612" w:rsidRDefault="00A14A17" w:rsidP="00721C00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lourless to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4C34C177" w14:textId="36B30E67" w:rsidR="00A14A17" w:rsidRDefault="00A14A17" w:rsidP="00000F9A">
      <w:pPr>
        <w:pStyle w:val="Answertext"/>
      </w:pPr>
    </w:p>
    <w:p w14:paraId="1EEED12B" w14:textId="77777777" w:rsidR="00A14A17" w:rsidRDefault="00A14A17" w:rsidP="00000F9A">
      <w:pPr>
        <w:pStyle w:val="Answertext"/>
      </w:pPr>
    </w:p>
    <w:p w14:paraId="4ADB176B" w14:textId="77777777" w:rsidR="00A14A17" w:rsidRPr="002E5997" w:rsidRDefault="00A14A1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204AD02F" wp14:editId="4C94654E">
                <wp:simplePos x="0" y="0"/>
                <wp:positionH relativeFrom="column">
                  <wp:posOffset>544195</wp:posOffset>
                </wp:positionH>
                <wp:positionV relativeFrom="paragraph">
                  <wp:posOffset>148590</wp:posOffset>
                </wp:positionV>
                <wp:extent cx="1155700" cy="314325"/>
                <wp:effectExtent l="0" t="0" r="25400" b="285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C3EE0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FB4BF8">
                              <w:rPr>
                                <w:rFonts w:ascii="Arial" w:hAnsi="Arial" w:cs="Arial"/>
                                <w:vertAlign w:val="subscript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FB4BF8">
                              <w:rPr>
                                <w:rFonts w:ascii="Arial" w:hAnsi="Arial" w:cs="Arial"/>
                                <w:vertAlign w:val="subscript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04AD02F" id="_x0000_s1060" type="#_x0000_t202" style="position:absolute;left:0;text-align:left;margin-left:42.85pt;margin-top:11.7pt;width:91pt;height:24.7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">
                <v:textbox>
                  <w:txbxContent>
                    <w:p w14:paraId="292C3EE0" w14:textId="77777777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</w:t>
                      </w:r>
                      <w:r w:rsidRPr="00FB4BF8">
                        <w:rPr>
                          <w:rFonts w:ascii="Arial" w:hAnsi="Arial" w:cs="Arial"/>
                          <w:vertAlign w:val="subscript"/>
                        </w:rPr>
                        <w:t>4</w:t>
                      </w:r>
                      <w:r>
                        <w:rPr>
                          <w:rFonts w:ascii="Arial" w:hAnsi="Arial" w:cs="Arial"/>
                        </w:rPr>
                        <w:t>H</w:t>
                      </w:r>
                      <w:r w:rsidRPr="00FB4BF8">
                        <w:rPr>
                          <w:rFonts w:ascii="Arial" w:hAnsi="Arial" w:cs="Arial"/>
                          <w:vertAlign w:val="subscript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</w:p>
    <w:p w14:paraId="7A5BEED6" w14:textId="4E786D14" w:rsidR="00A14A17" w:rsidRDefault="00A14A17" w:rsidP="00000F9A">
      <w:pPr>
        <w:pStyle w:val="Answertext"/>
      </w:pPr>
    </w:p>
    <w:p w14:paraId="0435879A" w14:textId="77777777" w:rsidR="00000F9A" w:rsidRPr="004F6B73" w:rsidRDefault="00000F9A" w:rsidP="00000F9A">
      <w:pPr>
        <w:pStyle w:val="Answertext"/>
      </w:pPr>
    </w:p>
    <w:sectPr w:rsidR="00000F9A" w:rsidRPr="004F6B73" w:rsidSect="00BA6DDB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094D6" w14:textId="77777777" w:rsidR="00214F59" w:rsidRDefault="00214F59" w:rsidP="007243E1">
      <w:pPr>
        <w:spacing w:after="0" w:line="240" w:lineRule="auto"/>
      </w:pPr>
      <w:r>
        <w:separator/>
      </w:r>
    </w:p>
  </w:endnote>
  <w:endnote w:type="continuationSeparator" w:id="0">
    <w:p w14:paraId="2C615C9C" w14:textId="77777777" w:rsidR="00214F59" w:rsidRDefault="00214F59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2FB510" w14:textId="1FA0852E" w:rsidR="003D66E4" w:rsidRDefault="003768F7" w:rsidP="00721C00">
    <w:pPr>
      <w:pStyle w:val="Footer"/>
      <w:tabs>
        <w:tab w:val="clear" w:pos="4513"/>
        <w:tab w:val="clear" w:pos="9026"/>
        <w:tab w:val="left" w:pos="2910"/>
      </w:tabs>
      <w:rPr>
        <w:rFonts w:ascii="Arial" w:hAnsi="Arial" w:cs="Arial"/>
        <w:sz w:val="18"/>
        <w:szCs w:val="18"/>
      </w:rPr>
    </w:pPr>
    <w:sdt>
      <w:sdtPr>
        <w:rPr>
          <w:rFonts w:ascii="Arial" w:hAnsi="Arial" w:cs="Arial"/>
          <w:sz w:val="18"/>
          <w:szCs w:val="18"/>
        </w:rPr>
        <w:id w:val="1401792303"/>
        <w:docPartObj>
          <w:docPartGallery w:val="Page Numbers (Bottom of Page)"/>
          <w:docPartUnique/>
        </w:docPartObj>
      </w:sdtPr>
      <w:sdtEndPr/>
      <w:sdtContent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</w:sdtContent>
    </w:sdt>
    <w:r w:rsidR="00721C00">
      <w:rPr>
        <w:rFonts w:ascii="Arial" w:hAnsi="Arial" w:cs="Arial"/>
        <w:sz w:val="18"/>
        <w:szCs w:val="18"/>
      </w:rPr>
      <w:tab/>
    </w:r>
    <w:r w:rsidR="00721C00">
      <w:rPr>
        <w:rFonts w:ascii="Arial" w:hAnsi="Arial" w:cs="Arial"/>
        <w:sz w:val="18"/>
        <w:szCs w:val="18"/>
      </w:rPr>
      <w:tab/>
      <w:t xml:space="preserve"> © Royal Society of Chemistry</w:t>
    </w:r>
  </w:p>
  <w:p w14:paraId="149E2930" w14:textId="2A6463D1" w:rsidR="00787EBF" w:rsidRPr="00310559" w:rsidRDefault="00787EBF" w:rsidP="00787EB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768F7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768F7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0AF49A66" w:rsidR="00A606E5" w:rsidRDefault="007767ED" w:rsidP="00721C00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721C00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76486F1D" w14:textId="65BB08BE" w:rsidR="00787EBF" w:rsidRPr="00310559" w:rsidRDefault="00787EBF" w:rsidP="00787EB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F)</w:t>
    </w:r>
    <w:r>
      <w:rPr>
        <w:rFonts w:ascii="Arial" w:hAnsi="Arial" w:cs="Arial"/>
        <w:sz w:val="18"/>
        <w:szCs w:val="18"/>
      </w:rPr>
      <w:tab/>
      <w:t>edu.rsc.or</w:t>
    </w:r>
    <w:r w:rsidR="005B620D">
      <w:rPr>
        <w:rFonts w:ascii="Arial" w:hAnsi="Arial" w:cs="Arial"/>
        <w:sz w:val="18"/>
        <w:szCs w:val="18"/>
      </w:rPr>
      <w:t>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768F7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3768F7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5C0EA4" w14:textId="77777777" w:rsidR="00214F59" w:rsidRDefault="00214F59" w:rsidP="007243E1">
      <w:pPr>
        <w:spacing w:after="0" w:line="240" w:lineRule="auto"/>
      </w:pPr>
      <w:r>
        <w:separator/>
      </w:r>
    </w:p>
  </w:footnote>
  <w:footnote w:type="continuationSeparator" w:id="0">
    <w:p w14:paraId="2D0FA88C" w14:textId="77777777" w:rsidR="00214F59" w:rsidRDefault="00214F59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DC26F97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D2303A">
      <w:rPr>
        <w:sz w:val="22"/>
      </w:rPr>
      <w:t>Foundation</w:t>
    </w:r>
    <w:r>
      <w:rPr>
        <w:sz w:val="22"/>
      </w:rPr>
      <w:t>)</w:t>
    </w:r>
  </w:p>
  <w:p w14:paraId="7752AE7F" w14:textId="28B8E246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2303A">
      <w:rPr>
        <w:sz w:val="22"/>
      </w:rPr>
      <w:t>Alkenes</w:t>
    </w:r>
    <w:r w:rsidR="00296C2A">
      <w:rPr>
        <w:sz w:val="22"/>
      </w:rPr>
      <w:tab/>
      <w:t xml:space="preserve">Source: </w:t>
    </w:r>
    <w:r w:rsidR="00721C00" w:rsidRPr="00F94F6D">
      <w:rPr>
        <w:sz w:val="22"/>
      </w:rPr>
      <w:t>rsc.li/34R2Wq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D74C0"/>
    <w:multiLevelType w:val="hybridMultilevel"/>
    <w:tmpl w:val="4ADEB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E4A03"/>
    <w:multiLevelType w:val="hybridMultilevel"/>
    <w:tmpl w:val="6DEECA4A"/>
    <w:lvl w:ilvl="0" w:tplc="11089F3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E7B"/>
    <w:multiLevelType w:val="hybridMultilevel"/>
    <w:tmpl w:val="29CA7252"/>
    <w:lvl w:ilvl="0" w:tplc="65249C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6"/>
  </w:num>
  <w:num w:numId="5">
    <w:abstractNumId w:val="3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1"/>
  </w:num>
  <w:num w:numId="12">
    <w:abstractNumId w:val="4"/>
  </w:num>
  <w:num w:numId="13">
    <w:abstractNumId w:val="4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oFAHgKnt0tAAAA"/>
  </w:docVars>
  <w:rsids>
    <w:rsidRoot w:val="002D4B02"/>
    <w:rsid w:val="00000F9A"/>
    <w:rsid w:val="000045B2"/>
    <w:rsid w:val="00014DCF"/>
    <w:rsid w:val="000334E8"/>
    <w:rsid w:val="00064CBE"/>
    <w:rsid w:val="0007003A"/>
    <w:rsid w:val="0007276B"/>
    <w:rsid w:val="00080BFC"/>
    <w:rsid w:val="00090EC9"/>
    <w:rsid w:val="000B2CC6"/>
    <w:rsid w:val="000C17B2"/>
    <w:rsid w:val="000C3F25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B604D"/>
    <w:rsid w:val="001D1C09"/>
    <w:rsid w:val="001E5A1E"/>
    <w:rsid w:val="001F3933"/>
    <w:rsid w:val="002017C6"/>
    <w:rsid w:val="00201CC2"/>
    <w:rsid w:val="00214F59"/>
    <w:rsid w:val="0022147F"/>
    <w:rsid w:val="00222E9E"/>
    <w:rsid w:val="002335E3"/>
    <w:rsid w:val="00240A4F"/>
    <w:rsid w:val="0024265C"/>
    <w:rsid w:val="002618E7"/>
    <w:rsid w:val="00265F9A"/>
    <w:rsid w:val="00266C9E"/>
    <w:rsid w:val="00272335"/>
    <w:rsid w:val="0027647A"/>
    <w:rsid w:val="00287B50"/>
    <w:rsid w:val="00290756"/>
    <w:rsid w:val="00292D26"/>
    <w:rsid w:val="002939FB"/>
    <w:rsid w:val="00294381"/>
    <w:rsid w:val="002954FE"/>
    <w:rsid w:val="002957F7"/>
    <w:rsid w:val="00296C2A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768F7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B620D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1C00"/>
    <w:rsid w:val="007243E1"/>
    <w:rsid w:val="00731F32"/>
    <w:rsid w:val="007335E0"/>
    <w:rsid w:val="00770268"/>
    <w:rsid w:val="007767ED"/>
    <w:rsid w:val="007806B1"/>
    <w:rsid w:val="00787EBF"/>
    <w:rsid w:val="007A05C6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60BA2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4A17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50063"/>
    <w:rsid w:val="00C65E27"/>
    <w:rsid w:val="00C66C6C"/>
    <w:rsid w:val="00C67813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66833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0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E5462-EC73-4740-A398-CCB833D43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dcterms:created xsi:type="dcterms:W3CDTF">2020-11-02T15:52:00Z</dcterms:created>
  <dcterms:modified xsi:type="dcterms:W3CDTF">2020-11-02T15:52:00Z</dcterms:modified>
</cp:coreProperties>
</file>